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F033B4" w14:textId="39B12684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LAPORAN TUGAS </w:t>
      </w:r>
      <w:r w:rsidR="00687C8F">
        <w:rPr>
          <w:b/>
          <w:sz w:val="32"/>
          <w:szCs w:val="32"/>
        </w:rPr>
        <w:t>KECIL 3</w:t>
      </w:r>
    </w:p>
    <w:p w14:paraId="23FC36DE" w14:textId="77777777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F2211/</w:t>
      </w:r>
      <w:proofErr w:type="spellStart"/>
      <w:r>
        <w:rPr>
          <w:b/>
          <w:sz w:val="32"/>
          <w:szCs w:val="32"/>
        </w:rPr>
        <w:t>Strategi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Algoritma</w:t>
      </w:r>
      <w:proofErr w:type="spellEnd"/>
    </w:p>
    <w:p w14:paraId="1DD19826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mester II </w:t>
      </w:r>
      <w:proofErr w:type="spellStart"/>
      <w:r>
        <w:rPr>
          <w:b/>
          <w:sz w:val="32"/>
          <w:szCs w:val="32"/>
        </w:rPr>
        <w:t>Tahun</w:t>
      </w:r>
      <w:proofErr w:type="spellEnd"/>
      <w:r>
        <w:rPr>
          <w:b/>
          <w:sz w:val="32"/>
          <w:szCs w:val="32"/>
        </w:rPr>
        <w:t xml:space="preserve"> 2020/2021</w:t>
      </w:r>
    </w:p>
    <w:p w14:paraId="0CC6B7CF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3E86370C" w14:textId="5C1F6FDE" w:rsidR="00627AC9" w:rsidRDefault="00626C8E">
      <w:pPr>
        <w:pStyle w:val="Title"/>
        <w:keepNext w:val="0"/>
        <w:keepLines w:val="0"/>
        <w:spacing w:before="24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32"/>
          <w:szCs w:val="32"/>
          <w:lang w:val="en-US" w:eastAsia="en-US"/>
        </w:rPr>
        <w:drawing>
          <wp:inline distT="0" distB="0" distL="0" distR="0" wp14:anchorId="3D13704A" wp14:editId="4C99636E">
            <wp:extent cx="2674620" cy="3590678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48" cy="360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9FB3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52CD75C9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Dipersiap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leh</w:t>
      </w:r>
      <w:proofErr w:type="spellEnd"/>
      <w:r>
        <w:rPr>
          <w:sz w:val="28"/>
          <w:szCs w:val="28"/>
        </w:rPr>
        <w:t>:</w:t>
      </w:r>
    </w:p>
    <w:p w14:paraId="5914F58A" w14:textId="77777777" w:rsidR="00627AC9" w:rsidRDefault="00627AC9"/>
    <w:tbl>
      <w:tblPr>
        <w:tblStyle w:val="a"/>
        <w:tblW w:w="5670" w:type="dxa"/>
        <w:tblInd w:w="1825" w:type="dxa"/>
        <w:tblLayout w:type="fixed"/>
        <w:tblLook w:val="0000" w:firstRow="0" w:lastRow="0" w:firstColumn="0" w:lastColumn="0" w:noHBand="0" w:noVBand="0"/>
      </w:tblPr>
      <w:tblGrid>
        <w:gridCol w:w="3615"/>
        <w:gridCol w:w="2055"/>
      </w:tblGrid>
      <w:tr w:rsidR="00627AC9" w14:paraId="227A5912" w14:textId="77777777">
        <w:trPr>
          <w:trHeight w:val="250"/>
        </w:trPr>
        <w:tc>
          <w:tcPr>
            <w:tcW w:w="3615" w:type="dxa"/>
          </w:tcPr>
          <w:p w14:paraId="2E84A121" w14:textId="77777777" w:rsidR="00627AC9" w:rsidRDefault="00B17070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akhri</w:t>
            </w:r>
            <w:proofErr w:type="spellEnd"/>
            <w:r>
              <w:rPr>
                <w:sz w:val="24"/>
                <w:szCs w:val="24"/>
              </w:rPr>
              <w:t xml:space="preserve"> Nail </w:t>
            </w:r>
            <w:proofErr w:type="spellStart"/>
            <w:r>
              <w:rPr>
                <w:sz w:val="24"/>
                <w:szCs w:val="24"/>
              </w:rPr>
              <w:t>Wibowo</w:t>
            </w:r>
            <w:proofErr w:type="spellEnd"/>
          </w:p>
        </w:tc>
        <w:tc>
          <w:tcPr>
            <w:tcW w:w="2055" w:type="dxa"/>
          </w:tcPr>
          <w:p w14:paraId="3126398B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035</w:t>
            </w:r>
          </w:p>
        </w:tc>
      </w:tr>
      <w:tr w:rsidR="00627AC9" w14:paraId="44377080" w14:textId="77777777">
        <w:trPr>
          <w:trHeight w:val="250"/>
        </w:trPr>
        <w:tc>
          <w:tcPr>
            <w:tcW w:w="3615" w:type="dxa"/>
          </w:tcPr>
          <w:p w14:paraId="4AB7DDA2" w14:textId="5BCEC04D" w:rsidR="00627AC9" w:rsidRDefault="00687C8F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wiandity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anif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harjanto</w:t>
            </w:r>
            <w:proofErr w:type="spellEnd"/>
          </w:p>
        </w:tc>
        <w:tc>
          <w:tcPr>
            <w:tcW w:w="2055" w:type="dxa"/>
          </w:tcPr>
          <w:p w14:paraId="0ABE5E61" w14:textId="23237DD7" w:rsidR="00627AC9" w:rsidRDefault="00232FE5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046</w:t>
            </w:r>
          </w:p>
        </w:tc>
      </w:tr>
    </w:tbl>
    <w:p w14:paraId="1DE3C05C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5574570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00FC67C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eko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kni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lektr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formatika</w:t>
      </w:r>
      <w:proofErr w:type="spellEnd"/>
      <w:r>
        <w:rPr>
          <w:sz w:val="28"/>
          <w:szCs w:val="28"/>
        </w:rPr>
        <w:t xml:space="preserve"> - </w:t>
      </w:r>
      <w:proofErr w:type="spellStart"/>
      <w:r>
        <w:rPr>
          <w:sz w:val="28"/>
          <w:szCs w:val="28"/>
        </w:rPr>
        <w:t>Institu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knologi</w:t>
      </w:r>
      <w:proofErr w:type="spellEnd"/>
      <w:r>
        <w:rPr>
          <w:sz w:val="28"/>
          <w:szCs w:val="28"/>
        </w:rPr>
        <w:t xml:space="preserve"> Bandung</w:t>
      </w:r>
    </w:p>
    <w:p w14:paraId="2AD654A8" w14:textId="77777777" w:rsidR="00626C8E" w:rsidRDefault="00B17070" w:rsidP="00626C8E">
      <w:pPr>
        <w:spacing w:before="240" w:after="6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Jl. </w:t>
      </w:r>
      <w:proofErr w:type="spellStart"/>
      <w:r>
        <w:rPr>
          <w:sz w:val="28"/>
          <w:szCs w:val="28"/>
        </w:rPr>
        <w:t>Ganesha</w:t>
      </w:r>
      <w:proofErr w:type="spellEnd"/>
      <w:r>
        <w:rPr>
          <w:sz w:val="28"/>
          <w:szCs w:val="28"/>
        </w:rPr>
        <w:t xml:space="preserve"> 10, Bandung 40132</w:t>
      </w:r>
      <w:bookmarkStart w:id="0" w:name="_3a8u1q9cgkbg" w:colFirst="0" w:colLast="0"/>
      <w:bookmarkEnd w:id="0"/>
    </w:p>
    <w:p w14:paraId="67D7E584" w14:textId="77777777" w:rsidR="00626C8E" w:rsidRP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 w:rsidRPr="00626C8E">
        <w:rPr>
          <w:b/>
          <w:bCs/>
          <w:sz w:val="32"/>
          <w:szCs w:val="32"/>
        </w:rPr>
        <w:lastRenderedPageBreak/>
        <w:t>Source Code</w:t>
      </w:r>
    </w:p>
    <w:p w14:paraId="3822D0F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mpor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math</w:t>
      </w:r>
    </w:p>
    <w:p w14:paraId="2AB7AC2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mpor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twork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a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</w:t>
      </w:r>
      <w:proofErr w:type="spellEnd"/>
    </w:p>
    <w:p w14:paraId="63537FB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mpor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matplotlib.pyplo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a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lt</w:t>
      </w:r>
      <w:proofErr w:type="spellEnd"/>
    </w:p>
    <w:p w14:paraId="1557C13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629C08C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class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Nod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1708FA0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it</w:t>
      </w:r>
      <w:proofErr w:type="spellEnd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nam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x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y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4E6BD80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ame = name</w:t>
      </w:r>
    </w:p>
    <w:p w14:paraId="1A4C1C7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osition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x</w:t>
      </w:r>
    </w:p>
    <w:p w14:paraId="74ED3F2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ositionY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y</w:t>
      </w:r>
    </w:p>
    <w:p w14:paraId="4C9D666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None</w:t>
      </w:r>
      <w:proofErr w:type="gramEnd"/>
    </w:p>
    <w:p w14:paraId="4D6F761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traversal distance from starting node</w:t>
      </w:r>
    </w:p>
    <w:p w14:paraId="4811E19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euclidan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distance from end node</w:t>
      </w:r>
    </w:p>
    <w:p w14:paraId="71082F2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g + h</w:t>
      </w:r>
    </w:p>
    <w:p w14:paraId="6205C81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eighboringNodes = {}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dict of neighboring nodes and edges' weight</w:t>
      </w:r>
    </w:p>
    <w:p w14:paraId="12D98A1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3E93AAF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hash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overload</w:t>
      </w:r>
    </w:p>
    <w:p w14:paraId="42127CF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hash__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5A50717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hash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ame)</w:t>
      </w:r>
    </w:p>
    <w:p w14:paraId="5B1D870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16D1ABC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== overload</w:t>
      </w:r>
    </w:p>
    <w:p w14:paraId="04B7A66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eq</w:t>
      </w:r>
      <w:proofErr w:type="spellEnd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valu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1478286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ame == value.name</w:t>
      </w:r>
    </w:p>
    <w:p w14:paraId="60B2762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396B3FE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&lt; overload</w:t>
      </w:r>
    </w:p>
    <w:p w14:paraId="627F98A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t</w:t>
      </w:r>
      <w:proofErr w:type="spellEnd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othe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540FEB5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ther.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01C3B2E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&lt;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ther.g</w:t>
      </w:r>
      <w:proofErr w:type="spellEnd"/>
    </w:p>
    <w:p w14:paraId="4BB258E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14085BE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&lt;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ther.f</w:t>
      </w:r>
      <w:proofErr w:type="spellEnd"/>
    </w:p>
    <w:p w14:paraId="1FB96A5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2730FD1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print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overload</w:t>
      </w:r>
    </w:p>
    <w:p w14:paraId="1D696C3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epr</w:t>
      </w:r>
      <w:proofErr w:type="spellEnd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__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706A2BA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ame</w:t>
      </w:r>
    </w:p>
    <w:p w14:paraId="341ADC6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058515D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calculate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euclidean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distance between nodes</w:t>
      </w:r>
    </w:p>
    <w:p w14:paraId="5DA366B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calculateEuclideanDistanc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othe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0A9631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math.sqrt(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ow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ositionX-other.positionX,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2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 +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ow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ositionY-other.positionY,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2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)</w:t>
      </w:r>
    </w:p>
    <w:p w14:paraId="5D4C0C1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49782C1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calculate G value between parent and node</w:t>
      </w:r>
    </w:p>
    <w:p w14:paraId="22412E0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calculate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pare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398E8B3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parent] +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arent.get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</w:p>
    <w:p w14:paraId="2C7EC4C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1650927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reset node a* values</w:t>
      </w:r>
    </w:p>
    <w:p w14:paraId="2C0F963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esetValu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D031558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None</w:t>
      </w:r>
      <w:proofErr w:type="gramEnd"/>
    </w:p>
    <w:p w14:paraId="2A56CED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</w:p>
    <w:p w14:paraId="5F4A3AA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</w:p>
    <w:p w14:paraId="3DB971D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</w:p>
    <w:p w14:paraId="0E4FFB2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2D63B32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set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pare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4DDD0A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parent</w:t>
      </w:r>
    </w:p>
    <w:p w14:paraId="2C99F0C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28B5F96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set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value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82D9D5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valueH</w:t>
      </w:r>
      <w:proofErr w:type="spellEnd"/>
    </w:p>
    <w:p w14:paraId="38FAD46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09B412B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set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value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5C3DF9E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valueG</w:t>
      </w:r>
      <w:proofErr w:type="spellEnd"/>
    </w:p>
    <w:p w14:paraId="50A7DD9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52ECD42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set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value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294B8E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valueF</w:t>
      </w:r>
      <w:proofErr w:type="spellEnd"/>
    </w:p>
    <w:p w14:paraId="7E859D9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66FB0AA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set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47D5C63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s</w:t>
      </w:r>
      <w:proofErr w:type="spellEnd"/>
    </w:p>
    <w:p w14:paraId="6F21583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6D41E69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addEdg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dge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dgeValu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1438C42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dge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dgeValue</w:t>
      </w:r>
      <w:proofErr w:type="spellEnd"/>
    </w:p>
    <w:p w14:paraId="60CA62D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4F3E94F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Nam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2EE4BC4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ame</w:t>
      </w:r>
    </w:p>
    <w:p w14:paraId="18183B7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74AD791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3E0AC6F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ositionX</w:t>
      </w:r>
      <w:proofErr w:type="spellEnd"/>
    </w:p>
    <w:p w14:paraId="3E809FC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677E037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Y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85796D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ositionY</w:t>
      </w:r>
      <w:proofErr w:type="spellEnd"/>
    </w:p>
    <w:p w14:paraId="034383B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501FC3E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6DAACA3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parent</w:t>
      </w:r>
      <w:proofErr w:type="spellEnd"/>
    </w:p>
    <w:p w14:paraId="4C1C55E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76195CE8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460E1B2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g</w:t>
      </w:r>
      <w:proofErr w:type="spellEnd"/>
    </w:p>
    <w:p w14:paraId="26339BB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24EA072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4120980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h</w:t>
      </w:r>
      <w:proofErr w:type="spellEnd"/>
    </w:p>
    <w:p w14:paraId="1A74A42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07CB1A3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15B91E2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f</w:t>
      </w:r>
      <w:proofErr w:type="spellEnd"/>
    </w:p>
    <w:p w14:paraId="79C668C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4BAF67E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get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2330C95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sel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neighboringNodes</w:t>
      </w:r>
      <w:proofErr w:type="spellEnd"/>
    </w:p>
    <w:p w14:paraId="21A863E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540D33D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draw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initial graph    </w:t>
      </w:r>
    </w:p>
    <w:p w14:paraId="198B7FC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draw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G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17B29F2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os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get_node_attribut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G,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</w:t>
      </w:r>
      <w:proofErr w:type="spellStart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pos</w:t>
      </w:r>
      <w:proofErr w:type="spell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3A8FB60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labels</w:t>
      </w:r>
    </w:p>
    <w:p w14:paraId="3646890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abels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get_edge_attribut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G,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weight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4B048A2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08347FC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biar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ada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weight</w:t>
      </w:r>
    </w:p>
    <w:p w14:paraId="611733C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nx.draw_networkx_edge_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abels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,po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dge_label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label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font_siz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8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52298F5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draw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,po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font_siz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node_siz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50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node_col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red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dge_col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red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width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5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with_label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Tru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1F6CCBB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lt.show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2BD0979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End of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Visualisasi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Graph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awal</w:t>
      </w:r>
      <w:proofErr w:type="spellEnd"/>
    </w:p>
    <w:p w14:paraId="7C53F00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3B2BAED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draw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result graph</w:t>
      </w:r>
    </w:p>
    <w:p w14:paraId="15DEF21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drawResul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G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result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24F9B4C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1A99AD2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position</w:t>
      </w:r>
    </w:p>
    <w:p w14:paraId="1495AAF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os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get_node_attribut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G,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</w:t>
      </w:r>
      <w:proofErr w:type="spellStart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pos</w:t>
      </w:r>
      <w:proofErr w:type="spell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4CCC4C6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labels</w:t>
      </w:r>
    </w:p>
    <w:p w14:paraId="549BC54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abels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get_edge_attribut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G,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weight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76EB7DD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4348A86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biar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ada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weight</w:t>
      </w:r>
    </w:p>
    <w:p w14:paraId="55707F7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nx.draw_networkx_edge_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abels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,po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dge_label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label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font_siz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8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57D68CC2" w14:textId="77777777" w:rsidR="00C94813" w:rsidRPr="00C94813" w:rsidRDefault="00C94813" w:rsidP="00C94813">
      <w:pPr>
        <w:shd w:val="clear" w:color="auto" w:fill="1E1E1E"/>
        <w:spacing w:after="240"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5CE2E5D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Set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all edge color attribute to red</w:t>
      </w:r>
    </w:p>
    <w:p w14:paraId="07982A2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e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.edg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:</w:t>
      </w:r>
    </w:p>
    <w:p w14:paraId="73959A6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[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][e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][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color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 =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red'</w:t>
      </w:r>
    </w:p>
    <w:p w14:paraId="4D50DD1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Set color of edges of the shortest path to yellow</w:t>
      </w:r>
    </w:p>
    <w:p w14:paraId="323DE75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-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0BE19CE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[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]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i+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][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color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 =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yellow'</w:t>
      </w:r>
    </w:p>
    <w:p w14:paraId="694BF8C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Store in a list to use for drawing</w:t>
      </w:r>
    </w:p>
    <w:p w14:paraId="22945F2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edge_color_list =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 G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e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][e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][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'color'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e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G.edges() ]</w:t>
      </w:r>
    </w:p>
    <w:p w14:paraId="3113727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node_colors = [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yellow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n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resultGraph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els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red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n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.nodes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]</w:t>
      </w:r>
    </w:p>
    <w:p w14:paraId="521A755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draw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,po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font_siz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node_siz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50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node_col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node_colors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dge_col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edge_color_list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width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5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with_label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Tru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5C14D3C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lt.show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260DBAE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77C83DE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reset all nodes a* values</w:t>
      </w:r>
    </w:p>
    <w:p w14:paraId="57FBCF2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esetNodesValu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listOf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7246543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node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0F1AC94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.resetValu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11A7B0D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6937BCA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spellStart"/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init</w:t>
      </w:r>
      <w:proofErr w:type="spellEnd"/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nodes and edge</w:t>
      </w:r>
    </w:p>
    <w:p w14:paraId="1A4C8A3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itNodesAndEdg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raw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count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055F210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 []</w:t>
      </w:r>
    </w:p>
    <w:p w14:paraId="2D8289C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03EC12F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spellStart"/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init</w:t>
      </w:r>
      <w:proofErr w:type="spellEnd"/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nodes</w:t>
      </w:r>
    </w:p>
    <w:p w14:paraId="129FB99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ount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149F8A0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Nam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aw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</w:t>
      </w:r>
    </w:p>
    <w:p w14:paraId="477E326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PositionX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aw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</w:t>
      </w:r>
    </w:p>
    <w:p w14:paraId="4F5FDAA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PositionY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aw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2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</w:t>
      </w:r>
    </w:p>
    <w:p w14:paraId="2B53241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.append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(nodeName, nodePositionX, nodePositionY))</w:t>
      </w:r>
    </w:p>
    <w:p w14:paraId="2F9C326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1646DED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add edges to nodes</w:t>
      </w:r>
    </w:p>
    <w:p w14:paraId="37E042F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):</w:t>
      </w:r>
    </w:p>
    <w:p w14:paraId="3174C0B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j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):</w:t>
      </w:r>
    </w:p>
    <w:p w14:paraId="6710EF0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j !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and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[j]) &gt;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0FB00B7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[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].addEdge(listOfNodes[j],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adjMatrix[i][j]))</w:t>
      </w:r>
    </w:p>
    <w:p w14:paraId="6FB46EC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7809C77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spellEnd"/>
    </w:p>
    <w:p w14:paraId="2A36FD7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1AA6D69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a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* algorithm</w:t>
      </w:r>
    </w:p>
    <w:p w14:paraId="0D82105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aStar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star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nd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51BA35D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Start node is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tar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6FAF8D0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End node is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nd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3CC3552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[]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priority queue for to-be-evaluated-nodes</w:t>
      </w:r>
    </w:p>
    <w:p w14:paraId="2CA5EDB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finishedList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[]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 list for already evaluated nodes</w:t>
      </w:r>
    </w:p>
    <w:p w14:paraId="749D62B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[]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result path</w:t>
      </w:r>
    </w:p>
    <w:p w14:paraId="54DFF8A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hortestDistanc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</w:p>
    <w:p w14:paraId="2F528B6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0CBB213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start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algorithm</w:t>
      </w:r>
    </w:p>
    <w:p w14:paraId="01F5642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tar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3E0F7EE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whil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 !=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7384959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sort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based on f value</w:t>
      </w:r>
    </w:p>
    <w:p w14:paraId="406B0C9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.sor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65CE846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pop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node with the least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f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value</w:t>
      </w:r>
    </w:p>
    <w:p w14:paraId="3EBB0A5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.pop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28885CA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finishedList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12587E7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67F778D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target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node reached</w:t>
      </w:r>
    </w:p>
    <w:p w14:paraId="1BE4788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nd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26F0760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hortestDistanc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.get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</w:p>
    <w:p w14:paraId="71ED0A7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retrace path</w:t>
      </w:r>
    </w:p>
    <w:p w14:paraId="2DB65C5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whil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!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tar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4801D7A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9BB6EF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.get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</w:p>
    <w:p w14:paraId="769D149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</w:p>
    <w:p w14:paraId="032C697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tar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59D67DC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.revers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14A31D3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50A3EDF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return path and its distance</w:t>
      </w:r>
    </w:p>
    <w:p w14:paraId="3BECFEA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return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(result,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hortestDistanc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DF282B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</w:p>
    <w:p w14:paraId="2B8E9BB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eighboringNodes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currentNode.getNeighboringNodes().keys()</w:t>
      </w:r>
    </w:p>
    <w:p w14:paraId="18F7F25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eighboring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7B1935B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finishedLis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112FAC1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continue</w:t>
      </w:r>
      <w:proofErr w:type="gramEnd"/>
    </w:p>
    <w:p w14:paraId="6CE8CD5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</w:p>
    <w:p w14:paraId="3A1A28D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calculate 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f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,g,h</w:t>
      </w:r>
      <w:proofErr w:type="spellEnd"/>
      <w:proofErr w:type="gramEnd"/>
    </w:p>
    <w:p w14:paraId="189CCC58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G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.calculate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52580D7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H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neighboringNode.calculateEuclideanDistance(endNode)</w:t>
      </w:r>
    </w:p>
    <w:p w14:paraId="170911E8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+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G</w:t>
      </w:r>
      <w:proofErr w:type="spellEnd"/>
    </w:p>
    <w:p w14:paraId="5200A0E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newG &lt; neighboringNode.getG()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neighboringNode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no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openQueue:</w:t>
      </w:r>
    </w:p>
    <w:p w14:paraId="7D2ADEB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.set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G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70B00AC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.set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2C9A093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.set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wF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2C5FB71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.setPare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urrent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6EFF540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no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5447819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openQueue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eighboringNod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56441B4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0DD687C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Resul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resul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graph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7A24684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result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i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Non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61C0B34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No available path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38AB463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els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1DB2BE5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rintPat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</w:t>
      </w:r>
    </w:p>
    <w:p w14:paraId="6D3D1F8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rintDistanc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</w:t>
      </w:r>
    </w:p>
    <w:p w14:paraId="5CEFEEB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7BA5A67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add result nodes to list</w:t>
      </w:r>
    </w:p>
    <w:p w14:paraId="1CEF0D3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Graph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[]</w:t>
      </w:r>
    </w:p>
    <w:p w14:paraId="19DB2B5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node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result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:</w:t>
      </w:r>
    </w:p>
    <w:p w14:paraId="081A3DB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Graph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.name)</w:t>
      </w:r>
    </w:p>
    <w:p w14:paraId="71BF37A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</w:p>
    <w:p w14:paraId="4FC7D4A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Visualize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path</w:t>
      </w:r>
    </w:p>
    <w:p w14:paraId="40358DE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drawResul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raph,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6191366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1AE0C75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Pat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path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3C4C17B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node)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enumerat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path):</w:t>
      </w:r>
    </w:p>
    <w:p w14:paraId="4E37A44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=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path)-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47A5D98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)</w:t>
      </w:r>
    </w:p>
    <w:p w14:paraId="4096466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els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60172EF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ode ,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-&gt;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end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 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74717BE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40AAC29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Distanc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distanc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71F77F3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The shortest distance is 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+ </w:t>
      </w:r>
      <w:proofErr w:type="spellStart"/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str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distance))</w:t>
      </w:r>
    </w:p>
    <w:p w14:paraId="3ED7ED1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7CB08238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def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ma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:</w:t>
      </w:r>
    </w:p>
    <w:p w14:paraId="1A8094E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get input file</w:t>
      </w:r>
    </w:p>
    <w:p w14:paraId="51DC635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fileName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pu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Input your file name: 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EDCC8A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fil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ope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../test/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+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fileNam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+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.txt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r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470A1DF5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nes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fil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.readlin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</w:p>
    <w:p w14:paraId="6A2C2CC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awNodes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[]</w:t>
      </w:r>
    </w:p>
    <w:p w14:paraId="3BBF846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[]</w:t>
      </w:r>
    </w:p>
    <w:p w14:paraId="3D47F5C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0CADC01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read input file</w:t>
      </w:r>
    </w:p>
    <w:p w14:paraId="00B0286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ountNodes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lines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</w:t>
      </w:r>
    </w:p>
    <w:p w14:paraId="010AA14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lines)):</w:t>
      </w:r>
    </w:p>
    <w:p w14:paraId="0FDAF56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&lt;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ount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5E05E52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awNodes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nes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.split())</w:t>
      </w:r>
    </w:p>
    <w:p w14:paraId="2335854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els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57464D6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.append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nes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.split())</w:t>
      </w:r>
    </w:p>
    <w:p w14:paraId="3F136D9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6760DEA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initNodesAndEdges(rawNodes, adjMatrix, countNodes)</w:t>
      </w:r>
    </w:p>
    <w:p w14:paraId="0A4B66F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Welcome to our map!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9BAF77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64B3635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</w:t>
      </w:r>
      <w:proofErr w:type="spell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Visualisasi</w:t>
      </w:r>
      <w:proofErr w:type="spell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Graph</w:t>
      </w:r>
    </w:p>
    <w:p w14:paraId="50F80BA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G=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nx.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56E2EA5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count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5A44F70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G.add_node(rawNodes[i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pos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(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rawNodes[i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,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rawNodes[i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2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) )</w:t>
      </w:r>
    </w:p>
    <w:p w14:paraId="22C699B2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380311B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):</w:t>
      </w:r>
    </w:p>
    <w:p w14:paraId="68CA667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j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rang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):</w:t>
      </w:r>
    </w:p>
    <w:p w14:paraId="37CA327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j !=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and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adjMatrix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[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[j]) &gt;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62FF828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    G.add_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dge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awNodes[i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,rawNodes[j][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0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,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weigh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=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floa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adjMatrix[i][j]))</w:t>
      </w:r>
    </w:p>
    <w:p w14:paraId="7F4074A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66C8EAA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draw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initial graph</w:t>
      </w:r>
    </w:p>
    <w:p w14:paraId="44E033A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drawGraph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G)</w:t>
      </w:r>
    </w:p>
    <w:p w14:paraId="682BA0EE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6CC9BAE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menuInput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continue"</w:t>
      </w:r>
    </w:p>
    <w:p w14:paraId="1215089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whil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menuInpu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!=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exit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4BF7515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ask input</w:t>
      </w:r>
    </w:p>
    <w:p w14:paraId="69F7365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(index, node)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enumerat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4BEC7DF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ndex+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node)</w:t>
      </w:r>
    </w:p>
    <w:p w14:paraId="4AAA8A0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tartInput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pu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Input your starting node here: 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B7E526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whil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startInput) &gt;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listOfNodes)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startInput) &lt;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082C698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startInpu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pu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Invalid input, please input the number of your starting node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2AD827C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for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(index, node) </w:t>
      </w:r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enumerate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:</w:t>
      </w:r>
    </w:p>
    <w:p w14:paraId="417B7DD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index+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, node)</w:t>
      </w:r>
    </w:p>
    <w:p w14:paraId="3997C54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ndInput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pu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Input your end node here: 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E77E74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while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endInput) &gt;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len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listOfNodes) </w:t>
      </w:r>
      <w:r w:rsidRPr="00C94813">
        <w:rPr>
          <w:rFonts w:ascii="Consolas" w:hAnsi="Consolas"/>
          <w:color w:val="569CD6"/>
          <w:sz w:val="21"/>
          <w:szCs w:val="21"/>
          <w:lang w:val="en-US" w:eastAsia="en-US"/>
        </w:rPr>
        <w:t>or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endInput) &lt; 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</w:t>
      </w:r>
    </w:p>
    <w:p w14:paraId="28F1126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endInpu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pu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Invalid input, input the number of your starting node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435C7B7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</w:p>
    <w:p w14:paraId="4DF99A50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get result</w:t>
      </w:r>
    </w:p>
    <w:p w14:paraId="7BA1C23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aStar(listOfNodes[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startInput)-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, listOfNodes[</w:t>
      </w:r>
      <w:r w:rsidRPr="00C94813">
        <w:rPr>
          <w:rFonts w:ascii="Consolas" w:hAnsi="Consolas"/>
          <w:color w:val="4EC9B0"/>
          <w:sz w:val="21"/>
          <w:szCs w:val="21"/>
          <w:lang w:val="en-US" w:eastAsia="en-US"/>
        </w:rPr>
        <w:t>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endInput)-</w:t>
      </w:r>
      <w:r w:rsidRPr="00C94813">
        <w:rPr>
          <w:rFonts w:ascii="Consolas" w:hAnsi="Consolas"/>
          <w:color w:val="B5CEA8"/>
          <w:sz w:val="21"/>
          <w:szCs w:val="21"/>
          <w:lang w:val="en-US" w:eastAsia="en-US"/>
        </w:rPr>
        <w:t>1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])</w:t>
      </w:r>
    </w:p>
    <w:p w14:paraId="07A5431B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6A0C050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# </w:t>
      </w:r>
      <w:proofErr w:type="gramStart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print</w:t>
      </w:r>
      <w:proofErr w:type="gramEnd"/>
      <w:r w:rsidRPr="00C94813">
        <w:rPr>
          <w:rFonts w:ascii="Consolas" w:hAnsi="Consolas"/>
          <w:color w:val="6A9955"/>
          <w:sz w:val="21"/>
          <w:szCs w:val="21"/>
          <w:lang w:val="en-US" w:eastAsia="en-US"/>
        </w:rPr>
        <w:t> result</w:t>
      </w:r>
    </w:p>
    <w:p w14:paraId="6A2A9DEF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printResult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ult, G)</w:t>
      </w:r>
    </w:p>
    <w:p w14:paraId="7FF9CE56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2D6DA464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Type exit if you want to exit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6248609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prin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Type anything else if you want to continue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0DADD5DA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menuInput</w:t>
      </w:r>
      <w:proofErr w:type="spellEnd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 </w:t>
      </w:r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inpu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</w:p>
    <w:p w14:paraId="60F1B5A1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    </w:t>
      </w:r>
      <w:proofErr w:type="spellStart"/>
      <w:proofErr w:type="gramStart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resetNodesValue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listOfNodes</w:t>
      </w:r>
      <w:proofErr w:type="spell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)</w:t>
      </w:r>
    </w:p>
    <w:p w14:paraId="33D1CC7D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</w:p>
    <w:p w14:paraId="129E9993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   </w:t>
      </w:r>
      <w:proofErr w:type="gramStart"/>
      <w:r w:rsidRPr="00C94813">
        <w:rPr>
          <w:rFonts w:ascii="Consolas" w:hAnsi="Consolas"/>
          <w:color w:val="DCDCAA"/>
          <w:sz w:val="21"/>
          <w:szCs w:val="21"/>
          <w:lang w:val="en-US" w:eastAsia="en-US"/>
        </w:rPr>
        <w:t>exit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69765EC9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7D1F42AC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  <w:proofErr w:type="gramStart"/>
      <w:r w:rsidRPr="00C94813">
        <w:rPr>
          <w:rFonts w:ascii="Consolas" w:hAnsi="Consolas"/>
          <w:color w:val="C586C0"/>
          <w:sz w:val="21"/>
          <w:szCs w:val="21"/>
          <w:lang w:val="en-US" w:eastAsia="en-US"/>
        </w:rPr>
        <w:t>if</w:t>
      </w:r>
      <w:proofErr w:type="gramEnd"/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</w:t>
      </w:r>
      <w:r w:rsidRPr="00C94813">
        <w:rPr>
          <w:rFonts w:ascii="Consolas" w:hAnsi="Consolas"/>
          <w:color w:val="9CDCFE"/>
          <w:sz w:val="21"/>
          <w:szCs w:val="21"/>
          <w:lang w:val="en-US" w:eastAsia="en-US"/>
        </w:rPr>
        <w:t>__name__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 == </w:t>
      </w:r>
      <w:r w:rsidRPr="00C94813">
        <w:rPr>
          <w:rFonts w:ascii="Consolas" w:hAnsi="Consolas"/>
          <w:color w:val="CE9178"/>
          <w:sz w:val="21"/>
          <w:szCs w:val="21"/>
          <w:lang w:val="en-US" w:eastAsia="en-US"/>
        </w:rPr>
        <w:t>"__main__"</w:t>
      </w:r>
      <w:r w:rsidRPr="00C94813">
        <w:rPr>
          <w:rFonts w:ascii="Consolas" w:hAnsi="Consolas"/>
          <w:color w:val="D4D4D4"/>
          <w:sz w:val="21"/>
          <w:szCs w:val="21"/>
          <w:lang w:val="en-US" w:eastAsia="en-US"/>
        </w:rPr>
        <w:t>: main()</w:t>
      </w:r>
    </w:p>
    <w:p w14:paraId="334DB1C7" w14:textId="77777777" w:rsidR="00C94813" w:rsidRPr="00C94813" w:rsidRDefault="00C94813" w:rsidP="00C94813">
      <w:pPr>
        <w:shd w:val="clear" w:color="auto" w:fill="1E1E1E"/>
        <w:spacing w:line="285" w:lineRule="atLeast"/>
        <w:ind w:firstLine="0"/>
        <w:jc w:val="left"/>
        <w:rPr>
          <w:rFonts w:ascii="Consolas" w:hAnsi="Consolas"/>
          <w:color w:val="D4D4D4"/>
          <w:sz w:val="21"/>
          <w:szCs w:val="21"/>
          <w:lang w:val="en-US" w:eastAsia="en-US"/>
        </w:rPr>
      </w:pPr>
    </w:p>
    <w:p w14:paraId="711E464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C500B5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898145B" w14:textId="5D9137BA" w:rsidR="00626C8E" w:rsidRDefault="00B17070" w:rsidP="00626C8E">
      <w:pPr>
        <w:spacing w:before="240" w:after="60" w:line="240" w:lineRule="auto"/>
      </w:pPr>
      <w:r>
        <w:br w:type="page"/>
      </w:r>
    </w:p>
    <w:p w14:paraId="2713BBD4" w14:textId="2370863D" w:rsid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put Graf </w:t>
      </w:r>
      <w:proofErr w:type="spellStart"/>
      <w:r>
        <w:rPr>
          <w:b/>
          <w:bCs/>
          <w:sz w:val="32"/>
          <w:szCs w:val="32"/>
        </w:rPr>
        <w:t>dan</w:t>
      </w:r>
      <w:proofErr w:type="spellEnd"/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Hasilnya</w:t>
      </w:r>
      <w:proofErr w:type="spellEnd"/>
    </w:p>
    <w:p w14:paraId="2EDAA5EE" w14:textId="29AE8B12" w:rsidR="00252D25" w:rsidRPr="00252D25" w:rsidRDefault="00252D25" w:rsidP="00626C8E">
      <w:pPr>
        <w:spacing w:before="240" w:after="60" w:line="240" w:lineRule="auto"/>
        <w:ind w:firstLine="0"/>
      </w:pPr>
      <w:r>
        <w:t>Alun2Bandung.txt</w:t>
      </w:r>
    </w:p>
    <w:p w14:paraId="72BBB028" w14:textId="5EB57E09" w:rsidR="00252D25" w:rsidRDefault="00252D25" w:rsidP="00626C8E">
      <w:pPr>
        <w:spacing w:before="240" w:after="60" w:line="240" w:lineRule="auto"/>
        <w:ind w:firstLine="0"/>
      </w:pPr>
      <w:r>
        <w:rPr>
          <w:noProof/>
          <w:lang w:val="en-US" w:eastAsia="en-US"/>
        </w:rPr>
        <w:drawing>
          <wp:inline distT="0" distB="0" distL="0" distR="0" wp14:anchorId="6EC7670D" wp14:editId="375B6B25">
            <wp:extent cx="5943600" cy="3455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1AAC" w14:textId="158E94E0" w:rsidR="007A16D7" w:rsidRDefault="007A16D7" w:rsidP="00626C8E">
      <w:pPr>
        <w:spacing w:before="240" w:after="60" w:line="240" w:lineRule="auto"/>
        <w:ind w:firstLine="0"/>
      </w:pPr>
      <w:proofErr w:type="spellStart"/>
      <w:r>
        <w:t>Visualisasi</w:t>
      </w:r>
      <w:proofErr w:type="spellEnd"/>
      <w:r>
        <w:t xml:space="preserve"> Graf</w:t>
      </w:r>
    </w:p>
    <w:p w14:paraId="4ACBF7E8" w14:textId="735665DF" w:rsidR="00252D25" w:rsidRDefault="0050340F" w:rsidP="00626C8E">
      <w:pPr>
        <w:spacing w:before="240" w:after="60" w:line="240" w:lineRule="auto"/>
        <w:ind w:firstLine="0"/>
      </w:pPr>
      <w:r>
        <w:rPr>
          <w:noProof/>
          <w:lang w:val="en-US" w:eastAsia="en-US"/>
        </w:rPr>
        <w:drawing>
          <wp:inline distT="0" distB="0" distL="0" distR="0" wp14:anchorId="548F0DD4" wp14:editId="128F41F5">
            <wp:extent cx="5943600" cy="2893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ambar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C9A54" w14:textId="77777777" w:rsidR="00A07DB1" w:rsidRDefault="00A07DB1" w:rsidP="00452808">
      <w:pPr>
        <w:tabs>
          <w:tab w:val="left" w:pos="2988"/>
        </w:tabs>
        <w:spacing w:before="240" w:after="60" w:line="240" w:lineRule="auto"/>
        <w:ind w:firstLine="0"/>
      </w:pPr>
    </w:p>
    <w:p w14:paraId="03195805" w14:textId="77777777" w:rsidR="00A07DB1" w:rsidRDefault="00A07DB1" w:rsidP="00452808">
      <w:pPr>
        <w:tabs>
          <w:tab w:val="left" w:pos="2988"/>
        </w:tabs>
        <w:spacing w:before="240" w:after="60" w:line="240" w:lineRule="auto"/>
        <w:ind w:firstLine="0"/>
      </w:pPr>
    </w:p>
    <w:p w14:paraId="76053C75" w14:textId="451FF63B" w:rsidR="007A16D7" w:rsidRDefault="007A16D7" w:rsidP="00452808">
      <w:pPr>
        <w:tabs>
          <w:tab w:val="left" w:pos="2988"/>
        </w:tabs>
        <w:spacing w:before="240" w:after="60" w:line="240" w:lineRule="auto"/>
        <w:ind w:firstLine="0"/>
      </w:pPr>
      <w:proofErr w:type="spellStart"/>
      <w:r>
        <w:t>Contoh</w:t>
      </w:r>
      <w:proofErr w:type="spellEnd"/>
      <w:r>
        <w:t xml:space="preserve"> shortest path</w:t>
      </w:r>
      <w:r w:rsidR="00452808">
        <w:tab/>
      </w:r>
    </w:p>
    <w:p w14:paraId="76362021" w14:textId="2E4C1DF2" w:rsidR="00452808" w:rsidRDefault="00452808" w:rsidP="00452808">
      <w:pPr>
        <w:tabs>
          <w:tab w:val="left" w:pos="2988"/>
        </w:tabs>
        <w:spacing w:before="240" w:after="60" w:line="240" w:lineRule="auto"/>
        <w:ind w:firstLine="0"/>
      </w:pPr>
      <w:proofErr w:type="spellStart"/>
      <w:r>
        <w:t>TuguAsiaAfrik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 w:rsidR="00DB77EB">
        <w:t>MasjidRayaBandung</w:t>
      </w:r>
      <w:proofErr w:type="spellEnd"/>
    </w:p>
    <w:p w14:paraId="69CF9C17" w14:textId="0D3585D7" w:rsidR="007A16D7" w:rsidRDefault="0050340F" w:rsidP="00626C8E">
      <w:pPr>
        <w:spacing w:before="240" w:after="60" w:line="240" w:lineRule="auto"/>
        <w:ind w:firstLine="0"/>
      </w:pPr>
      <w:r>
        <w:rPr>
          <w:noProof/>
          <w:lang w:val="en-US" w:eastAsia="en-US"/>
        </w:rPr>
        <w:drawing>
          <wp:inline distT="0" distB="0" distL="0" distR="0" wp14:anchorId="595C3EC1" wp14:editId="465A1D0B">
            <wp:extent cx="5943600" cy="28936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4CC3A" w14:textId="4D79B766" w:rsidR="007A16D7" w:rsidRDefault="0050340F" w:rsidP="00626C8E">
      <w:pPr>
        <w:spacing w:before="240" w:after="60" w:line="240" w:lineRule="auto"/>
        <w:ind w:firstLine="0"/>
      </w:pPr>
      <w:r>
        <w:t>ITB.txt</w:t>
      </w:r>
    </w:p>
    <w:p w14:paraId="06D2443D" w14:textId="22FBFB2F" w:rsidR="00A07DB1" w:rsidRDefault="00A07DB1" w:rsidP="00626C8E">
      <w:pPr>
        <w:spacing w:before="240" w:after="60" w:line="240" w:lineRule="auto"/>
        <w:ind w:firstLine="0"/>
      </w:pPr>
      <w:r w:rsidRPr="00A07DB1">
        <w:drawing>
          <wp:inline distT="0" distB="0" distL="0" distR="0" wp14:anchorId="37DFED40" wp14:editId="249D8C6A">
            <wp:extent cx="4048690" cy="3696216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26093" w14:textId="77777777" w:rsidR="00A07DB1" w:rsidRDefault="00A07DB1" w:rsidP="0050340F">
      <w:pPr>
        <w:spacing w:before="240" w:after="60" w:line="240" w:lineRule="auto"/>
        <w:ind w:firstLine="0"/>
      </w:pPr>
    </w:p>
    <w:p w14:paraId="41415C06" w14:textId="77777777" w:rsidR="0050340F" w:rsidRDefault="0050340F" w:rsidP="0050340F">
      <w:pPr>
        <w:spacing w:before="240" w:after="60" w:line="240" w:lineRule="auto"/>
        <w:ind w:firstLine="0"/>
      </w:pPr>
      <w:proofErr w:type="spellStart"/>
      <w:r>
        <w:t>Visualisasi</w:t>
      </w:r>
      <w:proofErr w:type="spellEnd"/>
      <w:r>
        <w:t xml:space="preserve"> Graf</w:t>
      </w:r>
    </w:p>
    <w:p w14:paraId="0FD6DF4E" w14:textId="77777777" w:rsidR="0050340F" w:rsidRPr="00252D25" w:rsidRDefault="0050340F" w:rsidP="00626C8E">
      <w:pPr>
        <w:spacing w:before="240" w:after="60" w:line="240" w:lineRule="auto"/>
        <w:ind w:firstLine="0"/>
      </w:pPr>
    </w:p>
    <w:p w14:paraId="2F0984AD" w14:textId="6B891204" w:rsidR="00627AC9" w:rsidRDefault="0050340F" w:rsidP="00452808">
      <w:bookmarkStart w:id="1" w:name="_otrrpao34roi" w:colFirst="0" w:colLast="0"/>
      <w:bookmarkEnd w:id="1"/>
      <w:r>
        <w:rPr>
          <w:noProof/>
          <w:lang w:val="en-US" w:eastAsia="en-US"/>
        </w:rPr>
        <w:drawing>
          <wp:inline distT="0" distB="0" distL="0" distR="0" wp14:anchorId="04851A4B" wp14:editId="356E859A">
            <wp:extent cx="5943600" cy="28936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MBAR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DC960" w14:textId="77777777" w:rsidR="0050340F" w:rsidRDefault="0050340F" w:rsidP="003808E3">
      <w:pPr>
        <w:ind w:firstLine="0"/>
        <w:rPr>
          <w:noProof/>
          <w:lang w:val="en-US" w:eastAsia="en-US"/>
        </w:rPr>
      </w:pPr>
      <w:proofErr w:type="spellStart"/>
      <w:r>
        <w:t>Contoh</w:t>
      </w:r>
      <w:proofErr w:type="spellEnd"/>
      <w:r>
        <w:t xml:space="preserve"> shortest path</w:t>
      </w:r>
      <w:r>
        <w:rPr>
          <w:noProof/>
          <w:lang w:val="en-US" w:eastAsia="en-US"/>
        </w:rPr>
        <w:t xml:space="preserve"> </w:t>
      </w:r>
    </w:p>
    <w:p w14:paraId="1D22FC52" w14:textId="7A73D2D6" w:rsidR="0050340F" w:rsidRDefault="0050340F" w:rsidP="003808E3">
      <w:pPr>
        <w:ind w:firstLine="0"/>
        <w:rPr>
          <w:noProof/>
          <w:lang w:val="en-US" w:eastAsia="en-US"/>
        </w:rPr>
      </w:pPr>
      <w:r>
        <w:rPr>
          <w:noProof/>
          <w:lang w:val="en-US" w:eastAsia="en-US"/>
        </w:rPr>
        <w:t>ITB ke UpnormalSumur</w:t>
      </w:r>
    </w:p>
    <w:p w14:paraId="71F6BDE3" w14:textId="065B47C2" w:rsidR="003808E3" w:rsidRDefault="0050340F" w:rsidP="003808E3">
      <w:pPr>
        <w:ind w:firstLine="0"/>
      </w:pPr>
      <w:r>
        <w:rPr>
          <w:noProof/>
          <w:lang w:val="en-US" w:eastAsia="en-US"/>
        </w:rPr>
        <w:drawing>
          <wp:inline distT="0" distB="0" distL="0" distR="0" wp14:anchorId="76DC8137" wp14:editId="3D110EC9">
            <wp:extent cx="5943600" cy="28936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mbar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69507" w14:textId="45FFF254" w:rsidR="00A3679B" w:rsidRDefault="00A3679B" w:rsidP="003808E3">
      <w:pPr>
        <w:ind w:firstLine="0"/>
      </w:pPr>
    </w:p>
    <w:p w14:paraId="394FE06A" w14:textId="77777777" w:rsidR="00A07DB1" w:rsidRDefault="00A07DB1" w:rsidP="003808E3">
      <w:pPr>
        <w:ind w:firstLine="0"/>
      </w:pPr>
    </w:p>
    <w:p w14:paraId="48611A66" w14:textId="77777777" w:rsidR="00A07DB1" w:rsidRDefault="00A07DB1" w:rsidP="003808E3">
      <w:pPr>
        <w:ind w:firstLine="0"/>
      </w:pPr>
    </w:p>
    <w:p w14:paraId="503E975E" w14:textId="77777777" w:rsidR="00A07DB1" w:rsidRDefault="00A07DB1" w:rsidP="003808E3">
      <w:pPr>
        <w:ind w:firstLine="0"/>
      </w:pPr>
    </w:p>
    <w:p w14:paraId="0C41C299" w14:textId="77777777" w:rsidR="00A07DB1" w:rsidRDefault="00A07DB1" w:rsidP="003808E3">
      <w:pPr>
        <w:ind w:firstLine="0"/>
      </w:pPr>
    </w:p>
    <w:p w14:paraId="51D32C11" w14:textId="77777777" w:rsidR="00A07DB1" w:rsidRDefault="00A07DB1" w:rsidP="003808E3">
      <w:pPr>
        <w:ind w:firstLine="0"/>
      </w:pPr>
    </w:p>
    <w:p w14:paraId="2D4E62C4" w14:textId="77777777" w:rsidR="00A07DB1" w:rsidRDefault="00A07DB1" w:rsidP="003808E3">
      <w:pPr>
        <w:ind w:firstLine="0"/>
      </w:pPr>
    </w:p>
    <w:p w14:paraId="527103B2" w14:textId="3A5F66CC" w:rsidR="0050340F" w:rsidRDefault="0050340F" w:rsidP="003808E3">
      <w:pPr>
        <w:ind w:firstLine="0"/>
      </w:pPr>
      <w:r>
        <w:t>BuahBatu.txt</w:t>
      </w:r>
    </w:p>
    <w:p w14:paraId="28892DC5" w14:textId="51D22AB9" w:rsidR="00A07DB1" w:rsidRDefault="00A07DB1" w:rsidP="003808E3">
      <w:pPr>
        <w:ind w:firstLine="0"/>
      </w:pPr>
      <w:r w:rsidRPr="00A07DB1">
        <w:drawing>
          <wp:inline distT="0" distB="0" distL="0" distR="0" wp14:anchorId="06BDD726" wp14:editId="3BF37B69">
            <wp:extent cx="4267796" cy="301984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78389" w14:textId="67EA6366" w:rsidR="0050340F" w:rsidRDefault="0050340F" w:rsidP="003808E3">
      <w:pPr>
        <w:ind w:firstLine="0"/>
      </w:pPr>
      <w:proofErr w:type="spellStart"/>
      <w:r>
        <w:t>Visualisasi</w:t>
      </w:r>
      <w:proofErr w:type="spellEnd"/>
      <w:r>
        <w:t xml:space="preserve"> Graph</w:t>
      </w:r>
    </w:p>
    <w:p w14:paraId="21482619" w14:textId="22022750" w:rsidR="0050340F" w:rsidRDefault="0050340F" w:rsidP="003808E3">
      <w:pPr>
        <w:ind w:firstLine="0"/>
      </w:pPr>
      <w:r>
        <w:rPr>
          <w:noProof/>
          <w:lang w:val="en-US" w:eastAsia="en-US"/>
        </w:rPr>
        <w:drawing>
          <wp:inline distT="0" distB="0" distL="0" distR="0" wp14:anchorId="47AAE4AE" wp14:editId="300CCA62">
            <wp:extent cx="5943600" cy="28936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ambar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CE6A4" w14:textId="77777777" w:rsidR="0050340F" w:rsidRDefault="0050340F" w:rsidP="003808E3">
      <w:pPr>
        <w:ind w:firstLine="0"/>
      </w:pPr>
    </w:p>
    <w:p w14:paraId="4A7898EC" w14:textId="77777777" w:rsidR="00A07DB1" w:rsidRDefault="00A07DB1" w:rsidP="003808E3">
      <w:pPr>
        <w:ind w:firstLine="0"/>
      </w:pPr>
    </w:p>
    <w:p w14:paraId="0F8F67B6" w14:textId="77777777" w:rsidR="00A07DB1" w:rsidRDefault="00A07DB1" w:rsidP="003808E3">
      <w:pPr>
        <w:ind w:firstLine="0"/>
      </w:pPr>
    </w:p>
    <w:p w14:paraId="0B8A59A8" w14:textId="77777777" w:rsidR="00A07DB1" w:rsidRDefault="00A07DB1" w:rsidP="003808E3">
      <w:pPr>
        <w:ind w:firstLine="0"/>
      </w:pPr>
    </w:p>
    <w:p w14:paraId="559E3FC5" w14:textId="77777777" w:rsidR="00A07DB1" w:rsidRDefault="00A07DB1" w:rsidP="003808E3">
      <w:pPr>
        <w:ind w:firstLine="0"/>
      </w:pPr>
    </w:p>
    <w:p w14:paraId="33015C2F" w14:textId="77777777" w:rsidR="00A07DB1" w:rsidRDefault="00A07DB1" w:rsidP="003808E3">
      <w:pPr>
        <w:ind w:firstLine="0"/>
      </w:pPr>
    </w:p>
    <w:p w14:paraId="563A34F7" w14:textId="77777777" w:rsidR="00A07DB1" w:rsidRDefault="00A07DB1" w:rsidP="003808E3">
      <w:pPr>
        <w:ind w:firstLine="0"/>
      </w:pPr>
    </w:p>
    <w:p w14:paraId="120EC2EC" w14:textId="77777777" w:rsidR="00A07DB1" w:rsidRDefault="00A07DB1" w:rsidP="003808E3">
      <w:pPr>
        <w:ind w:firstLine="0"/>
      </w:pPr>
    </w:p>
    <w:p w14:paraId="5B588D62" w14:textId="77777777" w:rsidR="00A07DB1" w:rsidRDefault="00A07DB1" w:rsidP="003808E3">
      <w:pPr>
        <w:ind w:firstLine="0"/>
      </w:pPr>
    </w:p>
    <w:p w14:paraId="3544D8FD" w14:textId="332FC3D5" w:rsidR="0050340F" w:rsidRDefault="0050340F" w:rsidP="003808E3">
      <w:pPr>
        <w:ind w:firstLine="0"/>
      </w:pPr>
      <w:proofErr w:type="spellStart"/>
      <w:r>
        <w:t>Cont</w:t>
      </w:r>
      <w:r w:rsidR="00A07DB1">
        <w:t>o</w:t>
      </w:r>
      <w:r>
        <w:t>h</w:t>
      </w:r>
      <w:proofErr w:type="spellEnd"/>
      <w:r>
        <w:t xml:space="preserve"> Shortest Path</w:t>
      </w:r>
    </w:p>
    <w:p w14:paraId="5FE10FBD" w14:textId="660A1FEF" w:rsidR="00A07DB1" w:rsidRDefault="00A07DB1" w:rsidP="003808E3">
      <w:pPr>
        <w:ind w:firstLine="0"/>
      </w:pPr>
      <w:r>
        <w:t xml:space="preserve">Dari </w:t>
      </w:r>
      <w:proofErr w:type="spellStart"/>
      <w:r>
        <w:t>WarnetAradiw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troIndahMall</w:t>
      </w:r>
      <w:bookmarkStart w:id="2" w:name="_GoBack"/>
      <w:bookmarkEnd w:id="2"/>
    </w:p>
    <w:p w14:paraId="3BAD170D" w14:textId="4636EA98" w:rsidR="0050340F" w:rsidRDefault="0050340F" w:rsidP="003808E3">
      <w:pPr>
        <w:ind w:firstLine="0"/>
      </w:pPr>
      <w:r>
        <w:rPr>
          <w:noProof/>
          <w:lang w:val="en-US" w:eastAsia="en-US"/>
        </w:rPr>
        <w:drawing>
          <wp:inline distT="0" distB="0" distL="0" distR="0" wp14:anchorId="43D2AD40" wp14:editId="15B8E121">
            <wp:extent cx="5943600" cy="28936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bar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A017" w14:textId="7D396EE4" w:rsidR="00A07DB1" w:rsidRDefault="00A07DB1" w:rsidP="00A07DB1">
      <w:pPr>
        <w:ind w:firstLine="0"/>
      </w:pPr>
      <w:r>
        <w:t>SimpangLima</w:t>
      </w:r>
      <w:r>
        <w:t>.txt</w:t>
      </w:r>
    </w:p>
    <w:p w14:paraId="4B208205" w14:textId="79B1AF29" w:rsidR="00A07DB1" w:rsidRDefault="00A07DB1" w:rsidP="00A07DB1">
      <w:pPr>
        <w:ind w:firstLine="0"/>
      </w:pPr>
      <w:r w:rsidRPr="00A07DB1">
        <w:drawing>
          <wp:inline distT="0" distB="0" distL="0" distR="0" wp14:anchorId="3099B0AE" wp14:editId="131BD58F">
            <wp:extent cx="4515480" cy="3458058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489" w14:textId="77777777" w:rsidR="00A07DB1" w:rsidRDefault="00A07DB1" w:rsidP="00A07DB1">
      <w:pPr>
        <w:ind w:firstLine="0"/>
      </w:pPr>
    </w:p>
    <w:p w14:paraId="5664B71A" w14:textId="77777777" w:rsidR="00A07DB1" w:rsidRDefault="00A07DB1" w:rsidP="00A07DB1">
      <w:pPr>
        <w:ind w:firstLine="0"/>
      </w:pPr>
    </w:p>
    <w:p w14:paraId="70D139AF" w14:textId="77777777" w:rsidR="00A07DB1" w:rsidRDefault="00A07DB1" w:rsidP="00A07DB1">
      <w:pPr>
        <w:ind w:firstLine="0"/>
      </w:pPr>
    </w:p>
    <w:p w14:paraId="259ED53A" w14:textId="77777777" w:rsidR="00A07DB1" w:rsidRDefault="00A07DB1" w:rsidP="00A07DB1">
      <w:pPr>
        <w:ind w:firstLine="0"/>
      </w:pPr>
    </w:p>
    <w:p w14:paraId="5966E637" w14:textId="77777777" w:rsidR="00A07DB1" w:rsidRDefault="00A07DB1" w:rsidP="00A07DB1">
      <w:pPr>
        <w:ind w:firstLine="0"/>
      </w:pPr>
    </w:p>
    <w:p w14:paraId="5B9AA525" w14:textId="77777777" w:rsidR="00A07DB1" w:rsidRDefault="00A07DB1" w:rsidP="00A07DB1">
      <w:pPr>
        <w:ind w:firstLine="0"/>
      </w:pPr>
    </w:p>
    <w:p w14:paraId="56BE5C20" w14:textId="77777777" w:rsidR="00A07DB1" w:rsidRDefault="00A07DB1" w:rsidP="00A07DB1">
      <w:pPr>
        <w:ind w:firstLine="0"/>
      </w:pPr>
    </w:p>
    <w:p w14:paraId="1AB562E8" w14:textId="77777777" w:rsidR="00A07DB1" w:rsidRDefault="00A07DB1" w:rsidP="00A07DB1">
      <w:pPr>
        <w:ind w:firstLine="0"/>
      </w:pPr>
      <w:proofErr w:type="spellStart"/>
      <w:r>
        <w:t>Visualisasi</w:t>
      </w:r>
      <w:proofErr w:type="spellEnd"/>
      <w:r>
        <w:t xml:space="preserve"> Graph</w:t>
      </w:r>
    </w:p>
    <w:p w14:paraId="395D0C41" w14:textId="469DB91E" w:rsidR="00A07DB1" w:rsidRDefault="00A07DB1" w:rsidP="003808E3">
      <w:pPr>
        <w:ind w:firstLine="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:lang w:val="en-US" w:eastAsia="en-US"/>
        </w:rPr>
        <w:drawing>
          <wp:inline distT="0" distB="0" distL="0" distR="0" wp14:anchorId="2BD390D0" wp14:editId="63FA4EDE">
            <wp:extent cx="5943600" cy="28936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5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D671" w14:textId="2D3B7D76" w:rsidR="00A07DB1" w:rsidRDefault="00A07DB1" w:rsidP="00A07DB1">
      <w:pPr>
        <w:ind w:firstLine="0"/>
      </w:pPr>
      <w:proofErr w:type="spellStart"/>
      <w:r>
        <w:t>Contoh</w:t>
      </w:r>
      <w:proofErr w:type="spellEnd"/>
      <w:r>
        <w:t xml:space="preserve"> Shortest Path</w:t>
      </w:r>
    </w:p>
    <w:p w14:paraId="1DC51821" w14:textId="6F94BA3E" w:rsidR="00A07DB1" w:rsidRDefault="00A07DB1" w:rsidP="00A07DB1">
      <w:pPr>
        <w:ind w:firstLine="0"/>
      </w:pPr>
      <w:r>
        <w:t xml:space="preserve">Dari </w:t>
      </w:r>
      <w:proofErr w:type="spellStart"/>
      <w:r>
        <w:t>CitraLand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leburan</w:t>
      </w:r>
      <w:proofErr w:type="spellEnd"/>
    </w:p>
    <w:p w14:paraId="229F7833" w14:textId="77777777" w:rsidR="00A07DB1" w:rsidRDefault="00A07DB1" w:rsidP="00A07DB1">
      <w:pPr>
        <w:ind w:firstLine="0"/>
      </w:pPr>
      <w:r>
        <w:rPr>
          <w:noProof/>
          <w:lang w:val="en-US" w:eastAsia="en-US"/>
        </w:rPr>
        <w:drawing>
          <wp:inline distT="0" distB="0" distL="0" distR="0" wp14:anchorId="79FAC485" wp14:editId="280FB88B">
            <wp:extent cx="5943600" cy="28936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ED4F" w14:textId="5AD313E4" w:rsidR="00A07DB1" w:rsidRPr="00A07DB1" w:rsidRDefault="00A07DB1" w:rsidP="00A07DB1">
      <w:pPr>
        <w:ind w:firstLine="0"/>
      </w:pPr>
      <w:r>
        <w:rPr>
          <w:b/>
          <w:bCs/>
          <w:sz w:val="32"/>
          <w:szCs w:val="32"/>
        </w:rPr>
        <w:br w:type="page"/>
      </w:r>
    </w:p>
    <w:p w14:paraId="24ADA044" w14:textId="32F8269F" w:rsidR="00A07DB1" w:rsidRDefault="00A07DB1" w:rsidP="00A07DB1">
      <w:pPr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k Program</w:t>
      </w:r>
    </w:p>
    <w:p w14:paraId="4BE69399" w14:textId="7870BE00" w:rsidR="00A07DB1" w:rsidRPr="00A07DB1" w:rsidRDefault="00A07DB1" w:rsidP="003808E3">
      <w:pPr>
        <w:ind w:firstLine="0"/>
        <w:rPr>
          <w:bCs/>
          <w:i/>
          <w:sz w:val="28"/>
          <w:szCs w:val="32"/>
        </w:rPr>
      </w:pPr>
      <w:r w:rsidRPr="00A07DB1">
        <w:rPr>
          <w:bCs/>
          <w:i/>
          <w:sz w:val="28"/>
          <w:szCs w:val="32"/>
        </w:rPr>
        <w:t>https://github.com/fakhrinail/TucilStima3</w:t>
      </w:r>
    </w:p>
    <w:p w14:paraId="67F57489" w14:textId="77777777" w:rsidR="00A07DB1" w:rsidRDefault="00A07DB1" w:rsidP="003808E3">
      <w:pPr>
        <w:ind w:firstLine="0"/>
        <w:rPr>
          <w:b/>
          <w:bCs/>
          <w:sz w:val="32"/>
          <w:szCs w:val="32"/>
        </w:rPr>
      </w:pPr>
    </w:p>
    <w:p w14:paraId="0700509E" w14:textId="21DE1198" w:rsidR="00A3679B" w:rsidRDefault="00A3679B" w:rsidP="003808E3">
      <w:pPr>
        <w:ind w:firstLine="0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Tabel</w:t>
      </w:r>
      <w:proofErr w:type="spellEnd"/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Kelengkapan</w:t>
      </w:r>
      <w:proofErr w:type="spellEnd"/>
    </w:p>
    <w:p w14:paraId="1EA8AEF6" w14:textId="0B869604" w:rsidR="002D677C" w:rsidRDefault="002D677C" w:rsidP="00CD50F3">
      <w:pPr>
        <w:pStyle w:val="Caption"/>
        <w:keepNext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678"/>
        <w:gridCol w:w="3117"/>
      </w:tblGrid>
      <w:tr w:rsidR="002D677C" w14:paraId="326466ED" w14:textId="77777777" w:rsidTr="002D677C">
        <w:tc>
          <w:tcPr>
            <w:tcW w:w="1555" w:type="dxa"/>
          </w:tcPr>
          <w:p w14:paraId="5095C813" w14:textId="6BA02D9B" w:rsidR="002D677C" w:rsidRPr="002D677C" w:rsidRDefault="002D677C" w:rsidP="003808E3">
            <w:pPr>
              <w:ind w:firstLine="0"/>
            </w:pPr>
            <w:r w:rsidRPr="002D677C">
              <w:t>1</w:t>
            </w:r>
          </w:p>
        </w:tc>
        <w:tc>
          <w:tcPr>
            <w:tcW w:w="4678" w:type="dxa"/>
          </w:tcPr>
          <w:p w14:paraId="1D297172" w14:textId="6300DF1E" w:rsidR="002D677C" w:rsidRPr="002D677C" w:rsidRDefault="002D677C" w:rsidP="003808E3">
            <w:pPr>
              <w:ind w:firstLine="0"/>
            </w:pPr>
            <w:r>
              <w:t xml:space="preserve">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erima</w:t>
            </w:r>
            <w:proofErr w:type="spellEnd"/>
            <w:r>
              <w:t xml:space="preserve"> input </w:t>
            </w:r>
            <w:proofErr w:type="spellStart"/>
            <w:r>
              <w:t>graf</w:t>
            </w:r>
            <w:proofErr w:type="spellEnd"/>
          </w:p>
        </w:tc>
        <w:tc>
          <w:tcPr>
            <w:tcW w:w="3117" w:type="dxa"/>
          </w:tcPr>
          <w:p w14:paraId="59F1F582" w14:textId="35C923A3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58DCB3AD" w14:textId="77777777" w:rsidTr="002D677C">
        <w:tc>
          <w:tcPr>
            <w:tcW w:w="1555" w:type="dxa"/>
          </w:tcPr>
          <w:p w14:paraId="50CD5EC0" w14:textId="7B0285B9" w:rsidR="002D677C" w:rsidRPr="002D677C" w:rsidRDefault="002D677C" w:rsidP="003808E3">
            <w:pPr>
              <w:ind w:firstLine="0"/>
            </w:pPr>
            <w:r w:rsidRPr="002D677C">
              <w:t>2</w:t>
            </w:r>
          </w:p>
        </w:tc>
        <w:tc>
          <w:tcPr>
            <w:tcW w:w="4678" w:type="dxa"/>
          </w:tcPr>
          <w:p w14:paraId="71B8BE9E" w14:textId="62A28B0D" w:rsidR="002D677C" w:rsidRPr="002D677C" w:rsidRDefault="002D677C" w:rsidP="003808E3">
            <w:pPr>
              <w:ind w:firstLine="0"/>
            </w:pPr>
            <w:r>
              <w:t xml:space="preserve">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lintasan</w:t>
            </w:r>
            <w:proofErr w:type="spellEnd"/>
            <w:r>
              <w:t xml:space="preserve"> </w:t>
            </w:r>
            <w:proofErr w:type="spellStart"/>
            <w:r>
              <w:t>terpendek</w:t>
            </w:r>
            <w:proofErr w:type="spellEnd"/>
          </w:p>
        </w:tc>
        <w:tc>
          <w:tcPr>
            <w:tcW w:w="3117" w:type="dxa"/>
          </w:tcPr>
          <w:p w14:paraId="5775AF8E" w14:textId="0068E4BB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32F30D26" w14:textId="77777777" w:rsidTr="002D677C">
        <w:tc>
          <w:tcPr>
            <w:tcW w:w="1555" w:type="dxa"/>
          </w:tcPr>
          <w:p w14:paraId="25E5CC91" w14:textId="2AD0F222" w:rsidR="002D677C" w:rsidRPr="002D677C" w:rsidRDefault="002D677C" w:rsidP="003808E3">
            <w:pPr>
              <w:ind w:firstLine="0"/>
            </w:pPr>
            <w:r>
              <w:t>3</w:t>
            </w:r>
          </w:p>
        </w:tc>
        <w:tc>
          <w:tcPr>
            <w:tcW w:w="4678" w:type="dxa"/>
          </w:tcPr>
          <w:p w14:paraId="7BE58C8C" w14:textId="2E39F067" w:rsidR="002D677C" w:rsidRPr="002D677C" w:rsidRDefault="002D677C" w:rsidP="003808E3">
            <w:pPr>
              <w:ind w:firstLine="0"/>
            </w:pPr>
            <w:r>
              <w:t xml:space="preserve">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intasan</w:t>
            </w:r>
            <w:proofErr w:type="spellEnd"/>
            <w:r>
              <w:t xml:space="preserve"> </w:t>
            </w:r>
            <w:proofErr w:type="spellStart"/>
            <w:r>
              <w:t>terpendek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jaraknya</w:t>
            </w:r>
            <w:proofErr w:type="spellEnd"/>
          </w:p>
        </w:tc>
        <w:tc>
          <w:tcPr>
            <w:tcW w:w="3117" w:type="dxa"/>
          </w:tcPr>
          <w:p w14:paraId="304DC7B4" w14:textId="531B9C78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0F99E9BD" w14:textId="77777777" w:rsidTr="002D677C">
        <w:tc>
          <w:tcPr>
            <w:tcW w:w="1555" w:type="dxa"/>
          </w:tcPr>
          <w:p w14:paraId="314C2C98" w14:textId="2CE5D9CB" w:rsidR="002D677C" w:rsidRPr="002D677C" w:rsidRDefault="002D677C" w:rsidP="003808E3">
            <w:pPr>
              <w:ind w:firstLine="0"/>
            </w:pPr>
            <w:r>
              <w:t>4</w:t>
            </w:r>
          </w:p>
        </w:tc>
        <w:tc>
          <w:tcPr>
            <w:tcW w:w="4678" w:type="dxa"/>
          </w:tcPr>
          <w:p w14:paraId="52578920" w14:textId="4A416E8D" w:rsidR="002D677C" w:rsidRPr="002D677C" w:rsidRDefault="002D677C" w:rsidP="003808E3">
            <w:pPr>
              <w:ind w:firstLine="0"/>
            </w:pPr>
            <w:r>
              <w:t>Bonus</w:t>
            </w:r>
          </w:p>
        </w:tc>
        <w:tc>
          <w:tcPr>
            <w:tcW w:w="3117" w:type="dxa"/>
          </w:tcPr>
          <w:p w14:paraId="03347C87" w14:textId="77777777" w:rsidR="002D677C" w:rsidRPr="002D677C" w:rsidRDefault="002D677C" w:rsidP="003808E3">
            <w:pPr>
              <w:ind w:firstLine="0"/>
            </w:pPr>
          </w:p>
        </w:tc>
      </w:tr>
    </w:tbl>
    <w:p w14:paraId="5F55C97C" w14:textId="77777777" w:rsidR="00A3679B" w:rsidRPr="00A3679B" w:rsidRDefault="00A3679B" w:rsidP="003808E3">
      <w:pPr>
        <w:ind w:firstLine="0"/>
        <w:rPr>
          <w:b/>
          <w:bCs/>
          <w:sz w:val="32"/>
          <w:szCs w:val="32"/>
        </w:rPr>
      </w:pPr>
    </w:p>
    <w:sectPr w:rsidR="00A3679B" w:rsidRPr="00A3679B"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3A73F6" w14:textId="77777777" w:rsidR="00172514" w:rsidRDefault="00172514">
      <w:pPr>
        <w:spacing w:line="240" w:lineRule="auto"/>
      </w:pPr>
      <w:r>
        <w:separator/>
      </w:r>
    </w:p>
  </w:endnote>
  <w:endnote w:type="continuationSeparator" w:id="0">
    <w:p w14:paraId="525563AE" w14:textId="77777777" w:rsidR="00172514" w:rsidRDefault="001725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52AC8D" w14:textId="63FE3783" w:rsidR="0050340F" w:rsidRDefault="0050340F">
    <w:proofErr w:type="spellStart"/>
    <w:r>
      <w:t>Tugas</w:t>
    </w:r>
    <w:proofErr w:type="spellEnd"/>
    <w:r>
      <w:t xml:space="preserve"> Kecil 3 Mata </w:t>
    </w:r>
    <w:proofErr w:type="spellStart"/>
    <w:r>
      <w:t>Kuliah</w:t>
    </w:r>
    <w:proofErr w:type="spellEnd"/>
    <w:r>
      <w:t xml:space="preserve"> IF2211-Strategi </w:t>
    </w:r>
    <w:proofErr w:type="spellStart"/>
    <w:r>
      <w:t>Algoritma</w:t>
    </w:r>
    <w:proofErr w:type="spellEnd"/>
    <w:r>
      <w:tab/>
    </w:r>
    <w:r>
      <w:tab/>
    </w:r>
    <w:r>
      <w:tab/>
    </w:r>
    <w:r>
      <w:tab/>
      <w:t xml:space="preserve">       </w:t>
    </w:r>
    <w:r>
      <w:fldChar w:fldCharType="begin"/>
    </w:r>
    <w:r>
      <w:instrText>PAGE</w:instrText>
    </w:r>
    <w:r>
      <w:fldChar w:fldCharType="separate"/>
    </w:r>
    <w:r w:rsidR="00A07DB1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0FE555" w14:textId="77777777" w:rsidR="00172514" w:rsidRDefault="00172514">
      <w:pPr>
        <w:spacing w:line="240" w:lineRule="auto"/>
      </w:pPr>
      <w:r>
        <w:separator/>
      </w:r>
    </w:p>
  </w:footnote>
  <w:footnote w:type="continuationSeparator" w:id="0">
    <w:p w14:paraId="11B44D01" w14:textId="77777777" w:rsidR="00172514" w:rsidRDefault="0017251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BA5A91"/>
    <w:multiLevelType w:val="multilevel"/>
    <w:tmpl w:val="625252E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2314C1"/>
    <w:multiLevelType w:val="multilevel"/>
    <w:tmpl w:val="DFE27A76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6112C61"/>
    <w:multiLevelType w:val="multilevel"/>
    <w:tmpl w:val="6AFA913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26C51542"/>
    <w:multiLevelType w:val="multilevel"/>
    <w:tmpl w:val="5494032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44E127BC"/>
    <w:multiLevelType w:val="multilevel"/>
    <w:tmpl w:val="4182ACB8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4A5E3384"/>
    <w:multiLevelType w:val="multilevel"/>
    <w:tmpl w:val="093A53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D905FC4"/>
    <w:multiLevelType w:val="multilevel"/>
    <w:tmpl w:val="4BD2098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7" w15:restartNumberingAfterBreak="0">
    <w:nsid w:val="50923F10"/>
    <w:multiLevelType w:val="multilevel"/>
    <w:tmpl w:val="17C09DCA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8" w15:restartNumberingAfterBreak="0">
    <w:nsid w:val="602B2040"/>
    <w:multiLevelType w:val="multilevel"/>
    <w:tmpl w:val="EAB247A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D9E06C1"/>
    <w:multiLevelType w:val="multilevel"/>
    <w:tmpl w:val="728CEB54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0" w15:restartNumberingAfterBreak="0">
    <w:nsid w:val="77D32FC2"/>
    <w:multiLevelType w:val="multilevel"/>
    <w:tmpl w:val="CC160D9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jc3NzYxMgJiYyUdpeDU4uLM/DyQApNaAK/WY88sAAAA"/>
  </w:docVars>
  <w:rsids>
    <w:rsidRoot w:val="00627AC9"/>
    <w:rsid w:val="00172514"/>
    <w:rsid w:val="00232FE5"/>
    <w:rsid w:val="00252D25"/>
    <w:rsid w:val="002D677C"/>
    <w:rsid w:val="003808E3"/>
    <w:rsid w:val="003C215A"/>
    <w:rsid w:val="00452808"/>
    <w:rsid w:val="0050340F"/>
    <w:rsid w:val="00626C8E"/>
    <w:rsid w:val="00627AC9"/>
    <w:rsid w:val="00687C8F"/>
    <w:rsid w:val="0072180E"/>
    <w:rsid w:val="007A16D7"/>
    <w:rsid w:val="0095500A"/>
    <w:rsid w:val="009739C6"/>
    <w:rsid w:val="009925D2"/>
    <w:rsid w:val="00A07DB1"/>
    <w:rsid w:val="00A3679B"/>
    <w:rsid w:val="00B17070"/>
    <w:rsid w:val="00B61849"/>
    <w:rsid w:val="00C94813"/>
    <w:rsid w:val="00CD50F3"/>
    <w:rsid w:val="00DB77EB"/>
    <w:rsid w:val="00DF212B"/>
    <w:rsid w:val="00ED6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51618"/>
  <w15:docId w15:val="{14BBCC81-1AB5-47C7-862F-4FEE9273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" w:eastAsia="en-ID" w:bidi="ar-SA"/>
      </w:rPr>
    </w:rPrDefault>
    <w:pPrDefault>
      <w:pPr>
        <w:spacing w:line="276" w:lineRule="auto"/>
        <w:ind w:firstLine="7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120" w:line="240" w:lineRule="auto"/>
      <w:ind w:left="720" w:hanging="36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left="720" w:hanging="36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ind w:left="720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C8E"/>
  </w:style>
  <w:style w:type="paragraph" w:styleId="Footer">
    <w:name w:val="footer"/>
    <w:basedOn w:val="Normal"/>
    <w:link w:val="Foot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C8E"/>
  </w:style>
  <w:style w:type="table" w:styleId="TableGrid">
    <w:name w:val="Table Grid"/>
    <w:basedOn w:val="TableNormal"/>
    <w:uiPriority w:val="39"/>
    <w:rsid w:val="002D67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D677C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69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72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7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6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9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5</Pages>
  <Words>1433</Words>
  <Characters>817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ianditya Hanif</dc:creator>
  <cp:lastModifiedBy>Windows User</cp:lastModifiedBy>
  <cp:revision>3</cp:revision>
  <dcterms:created xsi:type="dcterms:W3CDTF">2021-04-07T03:13:00Z</dcterms:created>
  <dcterms:modified xsi:type="dcterms:W3CDTF">2021-04-07T03:29:00Z</dcterms:modified>
</cp:coreProperties>
</file>